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A9E065" w14:textId="11ADFB4E" w:rsidR="0084346E" w:rsidRDefault="00BA4E96" w:rsidP="00A675C3">
      <w:pPr>
        <w:jc w:val="center"/>
        <w:rPr>
          <w:b/>
        </w:rPr>
      </w:pPr>
      <w:r w:rsidRPr="00A675C3">
        <w:rPr>
          <w:b/>
        </w:rPr>
        <w:t xml:space="preserve">Problems when building Cassandra database based on </w:t>
      </w:r>
      <w:proofErr w:type="spellStart"/>
      <w:r w:rsidRPr="00A675C3">
        <w:rPr>
          <w:b/>
        </w:rPr>
        <w:t>querys</w:t>
      </w:r>
      <w:proofErr w:type="spellEnd"/>
    </w:p>
    <w:p w14:paraId="5A8EA0AC" w14:textId="5273D921" w:rsidR="001861ED" w:rsidRDefault="001861ED" w:rsidP="001861ED">
      <w:pPr>
        <w:rPr>
          <w:b/>
        </w:rPr>
      </w:pPr>
    </w:p>
    <w:p w14:paraId="415DA506" w14:textId="09DC8DB4" w:rsidR="001861ED" w:rsidRDefault="001861ED" w:rsidP="001861ED">
      <w:pPr>
        <w:rPr>
          <w:b/>
        </w:rPr>
      </w:pPr>
      <w:r>
        <w:rPr>
          <w:b/>
        </w:rPr>
        <w:t>In the Cassandra Modeling section, I split the whole data into different parts which are based on our queries.</w:t>
      </w:r>
    </w:p>
    <w:p w14:paraId="7C3BE7F5" w14:textId="213E8F2D" w:rsidR="001861ED" w:rsidRDefault="001861ED" w:rsidP="00A675C3">
      <w:pPr>
        <w:jc w:val="center"/>
        <w:rPr>
          <w:b/>
        </w:rPr>
      </w:pPr>
    </w:p>
    <w:p w14:paraId="78077DD9" w14:textId="77777777" w:rsidR="001861ED" w:rsidRDefault="001861ED" w:rsidP="00A675C3">
      <w:pPr>
        <w:jc w:val="center"/>
        <w:rPr>
          <w:b/>
        </w:rPr>
      </w:pPr>
    </w:p>
    <w:p w14:paraId="151F9F76" w14:textId="77777777" w:rsidR="00A675C3" w:rsidRPr="00A675C3" w:rsidRDefault="00A675C3" w:rsidP="00A675C3">
      <w:pPr>
        <w:jc w:val="center"/>
        <w:rPr>
          <w:b/>
        </w:rPr>
      </w:pPr>
    </w:p>
    <w:p w14:paraId="49CCAF05" w14:textId="36CB95AD" w:rsidR="00A675C3" w:rsidRDefault="00BA4E96" w:rsidP="00A675C3">
      <w:r w:rsidRPr="00A675C3">
        <w:rPr>
          <w:color w:val="FF0000"/>
        </w:rPr>
        <w:t>Query1</w:t>
      </w:r>
      <w:r>
        <w:t xml:space="preserve">: </w:t>
      </w:r>
      <w:r w:rsidR="00A675C3" w:rsidRPr="00A675C3">
        <w:rPr>
          <w:rFonts w:asciiTheme="minorHAnsi" w:eastAsiaTheme="minorEastAsia" w:hAnsiTheme="minorHAnsi" w:cstheme="minorBidi"/>
        </w:rPr>
        <w:t>Select all records that has a story title that contains "politics" by from 2015 to 2018. Show the source, author, story title and year of publication</w:t>
      </w:r>
    </w:p>
    <w:p w14:paraId="0244AD4E" w14:textId="22245D07" w:rsidR="00A675C3" w:rsidRPr="00A675C3" w:rsidRDefault="00A675C3" w:rsidP="00A675C3">
      <w:pPr>
        <w:rPr>
          <w:rFonts w:asciiTheme="minorHAnsi" w:eastAsiaTheme="minorEastAsia" w:hAnsiTheme="minorHAnsi" w:cstheme="minorBidi"/>
        </w:rPr>
      </w:pPr>
      <w:r w:rsidRPr="00A675C3">
        <w:rPr>
          <w:color w:val="FF0000"/>
        </w:rPr>
        <w:t>Read</w:t>
      </w:r>
      <w:r>
        <w:t>:</w:t>
      </w:r>
      <w:r w:rsidRPr="00A675C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A675C3">
        <w:rPr>
          <w:rFonts w:asciiTheme="minorHAnsi" w:eastAsiaTheme="minorEastAsia" w:hAnsiTheme="minorHAnsi" w:cstheme="minorBidi"/>
        </w:rPr>
        <w:t xml:space="preserve">SELECT * FROM </w:t>
      </w:r>
      <w:proofErr w:type="spellStart"/>
      <w:r w:rsidRPr="00A675C3">
        <w:rPr>
          <w:rFonts w:asciiTheme="minorHAnsi" w:eastAsiaTheme="minorEastAsia" w:hAnsiTheme="minorHAnsi" w:cstheme="minorBidi"/>
        </w:rPr>
        <w:t>politics_by_year</w:t>
      </w:r>
      <w:proofErr w:type="spellEnd"/>
      <w:r w:rsidRPr="00A675C3">
        <w:rPr>
          <w:rFonts w:asciiTheme="minorHAnsi" w:eastAsiaTheme="minorEastAsia" w:hAnsiTheme="minorHAnsi" w:cstheme="minorBidi"/>
        </w:rPr>
        <w:t xml:space="preserve"> WHERE year&gt;2014 and year&lt;2019 ALLOW</w:t>
      </w:r>
      <w:r>
        <w:t xml:space="preserve"> </w:t>
      </w:r>
      <w:r w:rsidRPr="00A675C3">
        <w:rPr>
          <w:rFonts w:asciiTheme="minorHAnsi" w:eastAsiaTheme="minorEastAsia" w:hAnsiTheme="minorHAnsi" w:cstheme="minorBidi"/>
        </w:rPr>
        <w:t xml:space="preserve">FILTERING; </w:t>
      </w:r>
    </w:p>
    <w:p w14:paraId="2A12675C" w14:textId="0E6AEB25" w:rsidR="00BA4E96" w:rsidRDefault="00A675C3">
      <w:r w:rsidRPr="00A675C3">
        <w:rPr>
          <w:color w:val="FF0000"/>
        </w:rPr>
        <w:t>Problem</w:t>
      </w:r>
      <w:r>
        <w:t xml:space="preserve">: </w:t>
      </w:r>
      <w:proofErr w:type="spellStart"/>
      <w:r>
        <w:t>C</w:t>
      </w:r>
      <w:r w:rsidR="00BA4E96">
        <w:t>an not</w:t>
      </w:r>
      <w:proofErr w:type="spellEnd"/>
      <w:r w:rsidR="00BA4E96">
        <w:t xml:space="preserve"> order in the right order</w:t>
      </w:r>
    </w:p>
    <w:p w14:paraId="599114DB" w14:textId="22F2D1DB" w:rsidR="00A675C3" w:rsidRDefault="00A675C3">
      <w:r w:rsidRPr="00A675C3">
        <w:rPr>
          <w:color w:val="FF0000"/>
        </w:rPr>
        <w:t>O</w:t>
      </w:r>
      <w:r w:rsidRPr="00A675C3">
        <w:rPr>
          <w:rFonts w:hint="eastAsia"/>
          <w:color w:val="FF0000"/>
        </w:rPr>
        <w:t>utcome</w:t>
      </w:r>
      <w:r>
        <w:t>:</w:t>
      </w:r>
      <w:r>
        <w:rPr>
          <w:rFonts w:hint="eastAsia"/>
          <w:noProof/>
        </w:rPr>
        <w:drawing>
          <wp:inline distT="0" distB="0" distL="0" distR="0" wp14:anchorId="5869733B" wp14:editId="0F838106">
            <wp:extent cx="5727700" cy="124714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9-04-05 at 11.06.22 AM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24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B51D6" w14:textId="77777777" w:rsidR="00A675C3" w:rsidRDefault="00A675C3"/>
    <w:p w14:paraId="4B421DFD" w14:textId="17E257E1" w:rsidR="00A675C3" w:rsidRDefault="00A675C3"/>
    <w:p w14:paraId="3FE7C754" w14:textId="77777777" w:rsidR="002F05DD" w:rsidRDefault="00BA202F" w:rsidP="00BA202F">
      <w:pPr>
        <w:rPr>
          <w:rFonts w:asciiTheme="minorHAnsi" w:eastAsiaTheme="minorEastAsia" w:hAnsiTheme="minorHAnsi" w:cstheme="minorBidi"/>
        </w:rPr>
      </w:pPr>
      <w:r w:rsidRPr="00A675C3">
        <w:rPr>
          <w:rFonts w:asciiTheme="minorHAnsi" w:eastAsiaTheme="minorEastAsia" w:hAnsiTheme="minorHAnsi" w:cstheme="minorBidi"/>
        </w:rPr>
        <w:t xml:space="preserve">SELECT * FROM </w:t>
      </w:r>
      <w:proofErr w:type="spellStart"/>
      <w:r w:rsidRPr="00A675C3">
        <w:rPr>
          <w:rFonts w:asciiTheme="minorHAnsi" w:eastAsiaTheme="minorEastAsia" w:hAnsiTheme="minorHAnsi" w:cstheme="minorBidi"/>
        </w:rPr>
        <w:t>politics_by_year</w:t>
      </w:r>
      <w:proofErr w:type="spellEnd"/>
      <w:r w:rsidRPr="00A675C3">
        <w:rPr>
          <w:rFonts w:asciiTheme="minorHAnsi" w:eastAsiaTheme="minorEastAsia" w:hAnsiTheme="minorHAnsi" w:cstheme="minorBidi"/>
        </w:rPr>
        <w:t xml:space="preserve"> WHERE year&gt;2014 and year&lt;2019 </w:t>
      </w:r>
    </w:p>
    <w:p w14:paraId="1AC345E9" w14:textId="31407095" w:rsidR="002F05DD" w:rsidRDefault="002F05DD" w:rsidP="00BA202F">
      <w:pPr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 xml:space="preserve">ORDER </w:t>
      </w:r>
      <w:proofErr w:type="gramStart"/>
      <w:r>
        <w:rPr>
          <w:rFonts w:asciiTheme="minorHAnsi" w:eastAsiaTheme="minorEastAsia" w:hAnsiTheme="minorHAnsi" w:cstheme="minorBidi"/>
        </w:rPr>
        <w:t>BY  year</w:t>
      </w:r>
      <w:proofErr w:type="gramEnd"/>
    </w:p>
    <w:p w14:paraId="26AAB0C7" w14:textId="78DEE9FB" w:rsidR="00BA202F" w:rsidRPr="00A675C3" w:rsidRDefault="00BA202F" w:rsidP="00BA202F">
      <w:pPr>
        <w:rPr>
          <w:rFonts w:asciiTheme="minorHAnsi" w:eastAsiaTheme="minorEastAsia" w:hAnsiTheme="minorHAnsi" w:cstheme="minorBidi"/>
        </w:rPr>
      </w:pPr>
      <w:r w:rsidRPr="00A675C3">
        <w:rPr>
          <w:rFonts w:asciiTheme="minorHAnsi" w:eastAsiaTheme="minorEastAsia" w:hAnsiTheme="minorHAnsi" w:cstheme="minorBidi"/>
        </w:rPr>
        <w:t>ALLOW</w:t>
      </w:r>
      <w:r>
        <w:t xml:space="preserve"> </w:t>
      </w:r>
      <w:r w:rsidRPr="00A675C3">
        <w:rPr>
          <w:rFonts w:asciiTheme="minorHAnsi" w:eastAsiaTheme="minorEastAsia" w:hAnsiTheme="minorHAnsi" w:cstheme="minorBidi"/>
        </w:rPr>
        <w:t xml:space="preserve">FILTERING; </w:t>
      </w:r>
    </w:p>
    <w:p w14:paraId="61522036" w14:textId="77777777" w:rsidR="00BA202F" w:rsidRDefault="00BA202F"/>
    <w:p w14:paraId="07518D7F" w14:textId="77777777" w:rsidR="00A675C3" w:rsidRDefault="00A675C3" w:rsidP="00A675C3">
      <w:pPr>
        <w:rPr>
          <w:color w:val="FF0000"/>
        </w:rPr>
      </w:pPr>
    </w:p>
    <w:p w14:paraId="522F20F9" w14:textId="77777777" w:rsidR="00A675C3" w:rsidRDefault="00A675C3" w:rsidP="00A675C3">
      <w:pPr>
        <w:rPr>
          <w:color w:val="FF0000"/>
        </w:rPr>
      </w:pPr>
    </w:p>
    <w:p w14:paraId="233E53FA" w14:textId="77777777" w:rsidR="00A675C3" w:rsidRDefault="00A675C3" w:rsidP="00A675C3">
      <w:pPr>
        <w:rPr>
          <w:color w:val="FF0000"/>
        </w:rPr>
      </w:pPr>
    </w:p>
    <w:p w14:paraId="7A514407" w14:textId="7510DEC0" w:rsidR="00A675C3" w:rsidRPr="00A675C3" w:rsidRDefault="00BA4E96" w:rsidP="00A675C3">
      <w:pPr>
        <w:rPr>
          <w:rFonts w:asciiTheme="minorHAnsi" w:eastAsiaTheme="minorEastAsia" w:hAnsiTheme="minorHAnsi" w:cstheme="minorBidi"/>
        </w:rPr>
      </w:pPr>
      <w:r w:rsidRPr="00A675C3">
        <w:rPr>
          <w:color w:val="FF0000"/>
        </w:rPr>
        <w:t>Query2</w:t>
      </w:r>
      <w:r>
        <w:t>:</w:t>
      </w:r>
      <w:r w:rsidR="00A675C3" w:rsidRPr="00A675C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A675C3" w:rsidRPr="00A675C3">
        <w:rPr>
          <w:rFonts w:asciiTheme="minorHAnsi" w:eastAsiaTheme="minorEastAsia" w:hAnsiTheme="minorHAnsi" w:cstheme="minorBidi"/>
        </w:rPr>
        <w:t>Select all records that has a story title that contains "</w:t>
      </w:r>
      <w:proofErr w:type="spellStart"/>
      <w:r w:rsidR="00A675C3" w:rsidRPr="00A675C3">
        <w:rPr>
          <w:rFonts w:asciiTheme="minorHAnsi" w:eastAsiaTheme="minorEastAsia" w:hAnsiTheme="minorHAnsi" w:cstheme="minorBidi"/>
        </w:rPr>
        <w:t>facebook</w:t>
      </w:r>
      <w:proofErr w:type="spellEnd"/>
      <w:r w:rsidR="00A675C3" w:rsidRPr="00A675C3">
        <w:rPr>
          <w:rFonts w:asciiTheme="minorHAnsi" w:eastAsiaTheme="minorEastAsia" w:hAnsiTheme="minorHAnsi" w:cstheme="minorBidi"/>
        </w:rPr>
        <w:t>", "intel", Microsoft". Show the average, maximum, minimum scores of each.</w:t>
      </w:r>
    </w:p>
    <w:p w14:paraId="737C21E0" w14:textId="7C2C7E3D" w:rsidR="00A675C3" w:rsidRPr="00A675C3" w:rsidRDefault="00A675C3" w:rsidP="00A675C3">
      <w:pPr>
        <w:rPr>
          <w:rFonts w:asciiTheme="minorHAnsi" w:eastAsiaTheme="minorEastAsia" w:hAnsiTheme="minorHAnsi" w:cstheme="minorBidi"/>
        </w:rPr>
      </w:pPr>
      <w:r w:rsidRPr="00A675C3">
        <w:rPr>
          <w:color w:val="FF0000"/>
        </w:rPr>
        <w:t>Read</w:t>
      </w:r>
      <w:r>
        <w:t>:</w:t>
      </w:r>
      <w:r w:rsidRPr="00A675C3">
        <w:rPr>
          <w:rFonts w:ascii="Arial" w:hAnsi="Arial" w:cs="Arial"/>
          <w:color w:val="000000"/>
          <w:sz w:val="20"/>
          <w:szCs w:val="20"/>
        </w:rPr>
        <w:t xml:space="preserve"> </w:t>
      </w:r>
      <w:r w:rsidRPr="00A675C3">
        <w:rPr>
          <w:rFonts w:asciiTheme="minorHAnsi" w:eastAsiaTheme="minorEastAsia" w:hAnsiTheme="minorHAnsi" w:cstheme="minorBidi"/>
        </w:rPr>
        <w:t xml:space="preserve">SELECT title, year, min/max/avg(score) AS score, </w:t>
      </w:r>
      <w:proofErr w:type="spellStart"/>
      <w:r w:rsidRPr="00A675C3">
        <w:rPr>
          <w:rFonts w:asciiTheme="minorHAnsi" w:eastAsiaTheme="minorEastAsia" w:hAnsiTheme="minorHAnsi" w:cstheme="minorBidi"/>
        </w:rPr>
        <w:t>authors_username</w:t>
      </w:r>
      <w:proofErr w:type="spellEnd"/>
      <w:r w:rsidRPr="00A675C3">
        <w:rPr>
          <w:rFonts w:asciiTheme="minorHAnsi" w:eastAsiaTheme="minorEastAsia" w:hAnsiTheme="minorHAnsi" w:cstheme="minorBidi"/>
        </w:rPr>
        <w:t xml:space="preserve">, </w:t>
      </w:r>
      <w:proofErr w:type="spellStart"/>
      <w:r w:rsidRPr="00A675C3">
        <w:rPr>
          <w:rFonts w:asciiTheme="minorHAnsi" w:eastAsiaTheme="minorEastAsia" w:hAnsiTheme="minorHAnsi" w:cstheme="minorBidi"/>
        </w:rPr>
        <w:t>story_id</w:t>
      </w:r>
      <w:proofErr w:type="spellEnd"/>
      <w:r w:rsidRPr="00A675C3">
        <w:rPr>
          <w:rFonts w:asciiTheme="minorHAnsi" w:eastAsiaTheme="minorEastAsia" w:hAnsiTheme="minorHAnsi" w:cstheme="minorBidi"/>
        </w:rPr>
        <w:t xml:space="preserve"> FROM </w:t>
      </w:r>
      <w:proofErr w:type="spellStart"/>
      <w:r w:rsidRPr="00A675C3">
        <w:rPr>
          <w:rFonts w:asciiTheme="minorHAnsi" w:eastAsiaTheme="minorEastAsia" w:hAnsiTheme="minorHAnsi" w:cstheme="minorBidi"/>
        </w:rPr>
        <w:t>name_score</w:t>
      </w:r>
      <w:proofErr w:type="spellEnd"/>
      <w:r w:rsidRPr="00A675C3">
        <w:rPr>
          <w:rFonts w:asciiTheme="minorHAnsi" w:eastAsiaTheme="minorEastAsia" w:hAnsiTheme="minorHAnsi" w:cstheme="minorBidi"/>
        </w:rPr>
        <w:t xml:space="preserve"> WHERE name=1/2/3; </w:t>
      </w:r>
    </w:p>
    <w:p w14:paraId="0F768C92" w14:textId="5C3DD30B" w:rsidR="00A675C3" w:rsidRDefault="00A675C3"/>
    <w:p w14:paraId="1F13FC5B" w14:textId="723B3CE7" w:rsidR="00BA4E96" w:rsidRDefault="00A675C3">
      <w:r w:rsidRPr="00A675C3">
        <w:rPr>
          <w:color w:val="FF0000"/>
        </w:rPr>
        <w:t>Problem</w:t>
      </w:r>
      <w:r>
        <w:t xml:space="preserve">: </w:t>
      </w:r>
      <w:proofErr w:type="spellStart"/>
      <w:r>
        <w:t>C</w:t>
      </w:r>
      <w:r w:rsidR="00BA4E96">
        <w:t>an not</w:t>
      </w:r>
      <w:proofErr w:type="spellEnd"/>
      <w:r w:rsidR="00BA4E96">
        <w:t xml:space="preserve"> select the title by using command such </w:t>
      </w:r>
      <w:proofErr w:type="gramStart"/>
      <w:r w:rsidR="00BA4E96">
        <w:t>as  “</w:t>
      </w:r>
      <w:proofErr w:type="gramEnd"/>
      <w:r w:rsidR="00BA4E96">
        <w:t>like ‘%</w:t>
      </w:r>
      <w:proofErr w:type="spellStart"/>
      <w:r w:rsidR="00BA4E96">
        <w:t>facebook</w:t>
      </w:r>
      <w:proofErr w:type="spellEnd"/>
      <w:r w:rsidR="00BA4E96">
        <w:t xml:space="preserve">%’” in </w:t>
      </w:r>
      <w:proofErr w:type="spellStart"/>
      <w:r w:rsidR="00BA4E96">
        <w:t>sql</w:t>
      </w:r>
      <w:proofErr w:type="spellEnd"/>
      <w:r w:rsidR="00BA4E96">
        <w:t>.</w:t>
      </w:r>
    </w:p>
    <w:p w14:paraId="5CC4F0EB" w14:textId="77777777" w:rsidR="00E41214" w:rsidRDefault="00BA4E96">
      <w:r>
        <w:t xml:space="preserve">Solution: add another column called ‘name’ and classified all the titles contain “Facebook” into number 1, “Intel” into number 2, “Microsoft” into number 3. </w:t>
      </w:r>
    </w:p>
    <w:p w14:paraId="0A5B5A9D" w14:textId="77777777" w:rsidR="00E41214" w:rsidRDefault="00E41214"/>
    <w:p w14:paraId="6DAFFA72" w14:textId="77777777" w:rsidR="00E41214" w:rsidRDefault="00E41214"/>
    <w:p w14:paraId="1327D736" w14:textId="77777777" w:rsidR="00E41214" w:rsidRDefault="00E41214"/>
    <w:p w14:paraId="7A77E664" w14:textId="77777777" w:rsidR="00E41214" w:rsidRDefault="00E41214"/>
    <w:p w14:paraId="64CE77DF" w14:textId="77777777" w:rsidR="00E41214" w:rsidRDefault="00E41214"/>
    <w:p w14:paraId="5FD9956E" w14:textId="77777777" w:rsidR="00E41214" w:rsidRDefault="00E41214">
      <w:r>
        <w:rPr>
          <w:noProof/>
        </w:rPr>
        <w:drawing>
          <wp:inline distT="0" distB="0" distL="0" distR="0" wp14:anchorId="3B1A7389" wp14:editId="00CF126F">
            <wp:extent cx="5575300" cy="1333500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19-04-03 at 9.32.29 PM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53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67A9F" w14:textId="77777777" w:rsidR="00E41214" w:rsidRDefault="00E41214"/>
    <w:p w14:paraId="5FDB018C" w14:textId="77777777" w:rsidR="00E41214" w:rsidRDefault="00E41214">
      <w:r>
        <w:rPr>
          <w:noProof/>
        </w:rPr>
        <w:drawing>
          <wp:inline distT="0" distB="0" distL="0" distR="0" wp14:anchorId="2302E0A0" wp14:editId="40702BB9">
            <wp:extent cx="5727700" cy="650240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19-04-03 at 9.32.45 PM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65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74541" w14:textId="77777777" w:rsidR="00E41214" w:rsidRDefault="00E41214"/>
    <w:p w14:paraId="3088AFF2" w14:textId="77777777" w:rsidR="00E41214" w:rsidRDefault="00E41214"/>
    <w:p w14:paraId="06D2AEF5" w14:textId="77777777" w:rsidR="00E41214" w:rsidRDefault="00E41214"/>
    <w:p w14:paraId="5B8EB0E3" w14:textId="77777777" w:rsidR="00E41214" w:rsidRDefault="00E41214"/>
    <w:p w14:paraId="0C24E409" w14:textId="77777777" w:rsidR="00E41214" w:rsidRDefault="00E41214">
      <w:r>
        <w:rPr>
          <w:noProof/>
        </w:rPr>
        <w:drawing>
          <wp:inline distT="0" distB="0" distL="0" distR="0" wp14:anchorId="2A4A3622" wp14:editId="7C0B70F1">
            <wp:extent cx="5727700" cy="463550"/>
            <wp:effectExtent l="0" t="0" r="0" b="635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9-04-03 at 10.22.43 P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6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CF280" w14:textId="77777777" w:rsidR="00E41214" w:rsidRDefault="00E41214"/>
    <w:p w14:paraId="69001268" w14:textId="77777777" w:rsidR="00E41214" w:rsidRDefault="00E41214"/>
    <w:p w14:paraId="42CF0E00" w14:textId="77777777" w:rsidR="00E41214" w:rsidRDefault="00E41214"/>
    <w:p w14:paraId="1C58F742" w14:textId="77777777" w:rsidR="00E41214" w:rsidRDefault="00E41214">
      <w:r>
        <w:rPr>
          <w:noProof/>
        </w:rPr>
        <w:drawing>
          <wp:inline distT="0" distB="0" distL="0" distR="0" wp14:anchorId="5DF8CF66" wp14:editId="2D397404">
            <wp:extent cx="4572000" cy="406400"/>
            <wp:effectExtent l="0" t="0" r="0" b="0"/>
            <wp:docPr id="3" name="Picture 3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9-04-03 at 10.22.10 P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26FFA" w14:textId="77777777" w:rsidR="00E41214" w:rsidRDefault="00E41214"/>
    <w:p w14:paraId="0A5E8ADD" w14:textId="77777777" w:rsidR="00E41214" w:rsidRDefault="00E41214"/>
    <w:p w14:paraId="1910DC2C" w14:textId="36DB549C" w:rsidR="001B211F" w:rsidRDefault="001B211F"/>
    <w:p w14:paraId="09974A68" w14:textId="13C1FCFF" w:rsidR="001B211F" w:rsidRDefault="001B211F">
      <w:r w:rsidRPr="00A675C3">
        <w:rPr>
          <w:color w:val="FF0000"/>
        </w:rPr>
        <w:t>Outcome</w:t>
      </w:r>
      <w:r>
        <w:t xml:space="preserve">: </w:t>
      </w:r>
    </w:p>
    <w:p w14:paraId="2F6596A8" w14:textId="77777777" w:rsidR="00073A46" w:rsidRDefault="001B211F">
      <w:r>
        <w:t>Facebook</w:t>
      </w:r>
    </w:p>
    <w:p w14:paraId="14138C72" w14:textId="0226934E" w:rsidR="001B211F" w:rsidRDefault="00073A46">
      <w:r>
        <w:t>M</w:t>
      </w:r>
      <w:r w:rsidR="001B211F">
        <w:t>ax</w:t>
      </w:r>
    </w:p>
    <w:p w14:paraId="2ACF89D1" w14:textId="25802FA9" w:rsidR="001B211F" w:rsidRDefault="00073A46">
      <w:r>
        <w:rPr>
          <w:noProof/>
        </w:rPr>
        <w:drawing>
          <wp:inline distT="0" distB="0" distL="0" distR="0" wp14:anchorId="41B12556" wp14:editId="0CD3DE37">
            <wp:extent cx="5727700" cy="565785"/>
            <wp:effectExtent l="0" t="0" r="0" b="5715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19-04-03 at 10.43.18 P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6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DB5D4" w14:textId="50F80D97" w:rsidR="001B211F" w:rsidRDefault="001B211F">
      <w:r>
        <w:t>Min</w:t>
      </w:r>
      <w:bookmarkStart w:id="0" w:name="_GoBack"/>
      <w:r w:rsidR="00073A46">
        <w:rPr>
          <w:noProof/>
        </w:rPr>
        <w:drawing>
          <wp:inline distT="0" distB="0" distL="0" distR="0" wp14:anchorId="572E3D6F" wp14:editId="42EE0870">
            <wp:extent cx="5727700" cy="497205"/>
            <wp:effectExtent l="0" t="0" r="0" b="0"/>
            <wp:docPr id="12" name="Picture 1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 Shot 2019-04-03 at 10.39.58 P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9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EB2325D" w14:textId="3A2ADF5D" w:rsidR="001B211F" w:rsidRDefault="001B211F"/>
    <w:p w14:paraId="19C7C43C" w14:textId="389DAF38" w:rsidR="001B211F" w:rsidRDefault="001B211F">
      <w:r>
        <w:t>Avg</w:t>
      </w:r>
    </w:p>
    <w:p w14:paraId="7D9C9F9B" w14:textId="412588FC" w:rsidR="001B211F" w:rsidRDefault="00073A46">
      <w:r>
        <w:rPr>
          <w:noProof/>
        </w:rPr>
        <w:drawing>
          <wp:inline distT="0" distB="0" distL="0" distR="0" wp14:anchorId="5804F3A0" wp14:editId="04912713">
            <wp:extent cx="5727700" cy="629920"/>
            <wp:effectExtent l="0" t="0" r="0" b="5080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 Shot 2019-04-03 at 10.45.00 PM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62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D612F" w14:textId="66661B64" w:rsidR="00073A46" w:rsidRDefault="00073A46"/>
    <w:p w14:paraId="7635CAEE" w14:textId="08B6F31E" w:rsidR="00073A46" w:rsidRDefault="00073A46"/>
    <w:p w14:paraId="6D9973AD" w14:textId="32F7B360" w:rsidR="00073A46" w:rsidRDefault="00073A46"/>
    <w:p w14:paraId="63A949B5" w14:textId="707D8ACE" w:rsidR="00073A46" w:rsidRDefault="00073A46"/>
    <w:p w14:paraId="1B42E9D0" w14:textId="77777777" w:rsidR="00073A46" w:rsidRDefault="00073A46"/>
    <w:p w14:paraId="1A084260" w14:textId="77777777" w:rsidR="00073A46" w:rsidRDefault="001B211F">
      <w:r>
        <w:t xml:space="preserve">Intel </w:t>
      </w:r>
    </w:p>
    <w:p w14:paraId="072C1352" w14:textId="402A872B" w:rsidR="001B211F" w:rsidRDefault="00073A46">
      <w:r>
        <w:t>M</w:t>
      </w:r>
      <w:r w:rsidR="001B211F">
        <w:t>ax</w:t>
      </w:r>
      <w:r>
        <w:rPr>
          <w:noProof/>
        </w:rPr>
        <w:drawing>
          <wp:inline distT="0" distB="0" distL="0" distR="0" wp14:anchorId="3A905A0F" wp14:editId="5ADCC0BF">
            <wp:extent cx="5727700" cy="54229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 Shot 2019-04-03 at 10.43.09 PM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4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127D5" w14:textId="7C64D836" w:rsidR="001B211F" w:rsidRDefault="001B211F">
      <w:r>
        <w:t>Min</w:t>
      </w:r>
      <w:r>
        <w:rPr>
          <w:noProof/>
        </w:rPr>
        <w:drawing>
          <wp:inline distT="0" distB="0" distL="0" distR="0" wp14:anchorId="43C79690" wp14:editId="2C363E8F">
            <wp:extent cx="5727700" cy="519430"/>
            <wp:effectExtent l="0" t="0" r="0" b="127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19-04-03 at 10.40.16 P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1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99D31" w14:textId="24C4CF2C" w:rsidR="001B211F" w:rsidRDefault="001B211F"/>
    <w:p w14:paraId="5044874B" w14:textId="380AAF5E" w:rsidR="001B211F" w:rsidRDefault="001B211F">
      <w:r>
        <w:lastRenderedPageBreak/>
        <w:t>Avg</w:t>
      </w:r>
    </w:p>
    <w:p w14:paraId="0CF68490" w14:textId="5C7818A7" w:rsidR="001B211F" w:rsidRDefault="00073A46">
      <w:r>
        <w:rPr>
          <w:noProof/>
        </w:rPr>
        <w:drawing>
          <wp:inline distT="0" distB="0" distL="0" distR="0" wp14:anchorId="0656A64C" wp14:editId="693DEAB9">
            <wp:extent cx="5727700" cy="543560"/>
            <wp:effectExtent l="0" t="0" r="0" b="2540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 Shot 2019-04-03 at 10.45.07 P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FDE39" w14:textId="451D06CD" w:rsidR="001B211F" w:rsidRDefault="001B211F"/>
    <w:p w14:paraId="059AB500" w14:textId="1B1E8244" w:rsidR="001B211F" w:rsidRDefault="001B211F"/>
    <w:p w14:paraId="7C782631" w14:textId="77777777" w:rsidR="001B211F" w:rsidRDefault="001B211F"/>
    <w:p w14:paraId="252792E1" w14:textId="2249E919" w:rsidR="001B211F" w:rsidRDefault="001B211F"/>
    <w:p w14:paraId="08801BFB" w14:textId="6DD0FBED" w:rsidR="001B211F" w:rsidRDefault="001B211F">
      <w:r>
        <w:t>Microsoft max</w:t>
      </w:r>
      <w:r>
        <w:rPr>
          <w:noProof/>
        </w:rPr>
        <w:drawing>
          <wp:inline distT="0" distB="0" distL="0" distR="0" wp14:anchorId="055D9C4D" wp14:editId="0A3B2506">
            <wp:extent cx="5727700" cy="532765"/>
            <wp:effectExtent l="0" t="0" r="0" b="635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 Shot 2019-04-03 at 10.40.49 PM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3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C88CE" w14:textId="1FF52204" w:rsidR="001B211F" w:rsidRDefault="001B211F"/>
    <w:p w14:paraId="1A26A6A2" w14:textId="55609D3C" w:rsidR="001B211F" w:rsidRDefault="001B211F">
      <w:r>
        <w:t>Min</w:t>
      </w:r>
    </w:p>
    <w:p w14:paraId="37E63BB7" w14:textId="3D4E3B80" w:rsidR="001B211F" w:rsidRDefault="001B211F">
      <w:r>
        <w:rPr>
          <w:noProof/>
        </w:rPr>
        <w:drawing>
          <wp:inline distT="0" distB="0" distL="0" distR="0" wp14:anchorId="7D4D7DB5" wp14:editId="70E0D0E9">
            <wp:extent cx="5727700" cy="571500"/>
            <wp:effectExtent l="0" t="0" r="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19-04-03 at 10.40.25 PM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5F4FC" w14:textId="364CC48C" w:rsidR="001B211F" w:rsidRDefault="001B211F">
      <w:r>
        <w:t>avg</w:t>
      </w:r>
      <w:r w:rsidR="00073A46">
        <w:rPr>
          <w:noProof/>
        </w:rPr>
        <w:drawing>
          <wp:inline distT="0" distB="0" distL="0" distR="0" wp14:anchorId="68BF15C8" wp14:editId="0CD6BFB8">
            <wp:extent cx="5727700" cy="566420"/>
            <wp:effectExtent l="0" t="0" r="0" b="5080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 Shot 2019-04-03 at 10.45.14 PM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6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D01CE" w14:textId="05DB189A" w:rsidR="00B86C7D" w:rsidRDefault="00B86C7D"/>
    <w:p w14:paraId="414B7A7A" w14:textId="63C32DFD" w:rsidR="00B86C7D" w:rsidRDefault="00B86C7D"/>
    <w:p w14:paraId="726B78B5" w14:textId="0E6CD5AC" w:rsidR="002E6889" w:rsidRPr="002E6889" w:rsidRDefault="002E6889" w:rsidP="002E6889">
      <w:pPr>
        <w:rPr>
          <w:rFonts w:asciiTheme="minorHAnsi" w:eastAsiaTheme="minorEastAsia" w:hAnsiTheme="minorHAnsi" w:cstheme="minorBidi"/>
        </w:rPr>
      </w:pPr>
      <w:r>
        <w:t>Query3:</w:t>
      </w:r>
      <w:r w:rsidRPr="002E688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proofErr w:type="gramStart"/>
      <w:r w:rsidRPr="002E6889">
        <w:rPr>
          <w:rFonts w:asciiTheme="minorHAnsi" w:eastAsiaTheme="minorEastAsia" w:hAnsiTheme="minorHAnsi" w:cstheme="minorBidi"/>
        </w:rPr>
        <w:t xml:space="preserve">Select  </w:t>
      </w:r>
      <w:r w:rsidR="009B7F94">
        <w:t>the</w:t>
      </w:r>
      <w:proofErr w:type="gramEnd"/>
      <w:r w:rsidRPr="002E6889">
        <w:rPr>
          <w:rFonts w:asciiTheme="minorHAnsi" w:eastAsiaTheme="minorEastAsia" w:hAnsiTheme="minorHAnsi" w:cstheme="minorBidi"/>
        </w:rPr>
        <w:t xml:space="preserve"> lowest scores</w:t>
      </w:r>
      <w:r w:rsidR="009B7F94">
        <w:t xml:space="preserve"> of each year from 2013 to 2018</w:t>
      </w:r>
      <w:r w:rsidRPr="002E6889">
        <w:rPr>
          <w:rFonts w:asciiTheme="minorHAnsi" w:eastAsiaTheme="minorEastAsia" w:hAnsiTheme="minorHAnsi" w:cstheme="minorBidi"/>
        </w:rPr>
        <w:t xml:space="preserve"> . Show the story title and author.</w:t>
      </w:r>
    </w:p>
    <w:p w14:paraId="4A8A026E" w14:textId="1E507322" w:rsidR="002E6889" w:rsidRPr="002E6889" w:rsidRDefault="002E6889" w:rsidP="002E6889">
      <w:pPr>
        <w:rPr>
          <w:rFonts w:asciiTheme="minorHAnsi" w:eastAsiaTheme="minorEastAsia" w:hAnsiTheme="minorHAnsi" w:cstheme="minorBidi"/>
        </w:rPr>
      </w:pPr>
      <w:r>
        <w:t>Read:</w:t>
      </w:r>
      <w:r w:rsidRPr="002E6889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2E6889">
        <w:rPr>
          <w:rFonts w:asciiTheme="minorHAnsi" w:eastAsiaTheme="minorEastAsia" w:hAnsiTheme="minorHAnsi" w:cstheme="minorBidi"/>
        </w:rPr>
        <w:t>SELECT MIN</w:t>
      </w:r>
      <w:r w:rsidRPr="002E6889">
        <w:t xml:space="preserve"> </w:t>
      </w:r>
      <w:r w:rsidRPr="002E6889">
        <w:rPr>
          <w:rFonts w:asciiTheme="minorHAnsi" w:eastAsiaTheme="minorEastAsia" w:hAnsiTheme="minorHAnsi" w:cstheme="minorBidi"/>
        </w:rPr>
        <w:t xml:space="preserve">(Score) AS Score, Title, </w:t>
      </w:r>
      <w:proofErr w:type="spellStart"/>
      <w:r w:rsidRPr="002E6889">
        <w:rPr>
          <w:rFonts w:asciiTheme="minorHAnsi" w:eastAsiaTheme="minorEastAsia" w:hAnsiTheme="minorHAnsi" w:cstheme="minorBidi"/>
        </w:rPr>
        <w:t>Author_Username</w:t>
      </w:r>
      <w:proofErr w:type="spellEnd"/>
      <w:r w:rsidRPr="002E6889">
        <w:rPr>
          <w:rFonts w:asciiTheme="minorHAnsi" w:eastAsiaTheme="minorEastAsia" w:hAnsiTheme="minorHAnsi" w:cstheme="minorBidi"/>
        </w:rPr>
        <w:t xml:space="preserve">, Year, </w:t>
      </w:r>
      <w:proofErr w:type="spellStart"/>
      <w:r w:rsidRPr="002E6889">
        <w:rPr>
          <w:rFonts w:asciiTheme="minorHAnsi" w:eastAsiaTheme="minorEastAsia" w:hAnsiTheme="minorHAnsi" w:cstheme="minorBidi"/>
        </w:rPr>
        <w:t>Story_ID</w:t>
      </w:r>
      <w:proofErr w:type="spellEnd"/>
      <w:r w:rsidRPr="002E6889">
        <w:rPr>
          <w:rFonts w:asciiTheme="minorHAnsi" w:eastAsiaTheme="minorEastAsia" w:hAnsiTheme="minorHAnsi" w:cstheme="minorBidi"/>
        </w:rPr>
        <w:t xml:space="preserve"> FROM </w:t>
      </w:r>
      <w:proofErr w:type="spellStart"/>
      <w:r w:rsidRPr="002E6889">
        <w:rPr>
          <w:rFonts w:asciiTheme="minorHAnsi" w:eastAsiaTheme="minorEastAsia" w:hAnsiTheme="minorHAnsi" w:cstheme="minorBidi"/>
        </w:rPr>
        <w:t>lowest_score_by_year</w:t>
      </w:r>
      <w:proofErr w:type="spellEnd"/>
      <w:r w:rsidRPr="002E6889">
        <w:rPr>
          <w:rFonts w:asciiTheme="minorHAnsi" w:eastAsiaTheme="minorEastAsia" w:hAnsiTheme="minorHAnsi" w:cstheme="minorBidi"/>
        </w:rPr>
        <w:t xml:space="preserve"> WHERE Year</w:t>
      </w:r>
      <w:r w:rsidR="009B7F94">
        <w:t xml:space="preserve">=2013/2014/2015/2016/2017/2018 </w:t>
      </w:r>
      <w:r w:rsidRPr="002E6889">
        <w:rPr>
          <w:rFonts w:asciiTheme="minorHAnsi" w:eastAsiaTheme="minorEastAsia" w:hAnsiTheme="minorHAnsi" w:cstheme="minorBidi"/>
        </w:rPr>
        <w:t xml:space="preserve">ALLOW FILTERING; </w:t>
      </w:r>
    </w:p>
    <w:p w14:paraId="1E203FE8" w14:textId="396C0472" w:rsidR="002E6889" w:rsidRDefault="002E6889"/>
    <w:p w14:paraId="215BF992" w14:textId="799151A4" w:rsidR="009B7F94" w:rsidRPr="002E6889" w:rsidRDefault="002E6889" w:rsidP="009B7F94">
      <w:pPr>
        <w:rPr>
          <w:rFonts w:asciiTheme="minorHAnsi" w:eastAsiaTheme="minorEastAsia" w:hAnsiTheme="minorHAnsi" w:cstheme="minorBidi"/>
        </w:rPr>
      </w:pPr>
      <w:r w:rsidRPr="009B7F94">
        <w:rPr>
          <w:color w:val="FF0000"/>
        </w:rPr>
        <w:t>Problem</w:t>
      </w:r>
      <w:r>
        <w:t xml:space="preserve">: </w:t>
      </w:r>
      <w:r w:rsidR="009B7F94">
        <w:t xml:space="preserve">Data of 2009 and 2012 </w:t>
      </w:r>
      <w:proofErr w:type="spellStart"/>
      <w:r w:rsidR="009B7F94">
        <w:t>can not</w:t>
      </w:r>
      <w:proofErr w:type="spellEnd"/>
      <w:r w:rsidR="009B7F94">
        <w:t xml:space="preserve"> be loaded into Cassandra, so I changed the query into ‘</w:t>
      </w:r>
      <w:proofErr w:type="gramStart"/>
      <w:r w:rsidR="009B7F94" w:rsidRPr="002E6889">
        <w:rPr>
          <w:rFonts w:asciiTheme="minorHAnsi" w:eastAsiaTheme="minorEastAsia" w:hAnsiTheme="minorHAnsi" w:cstheme="minorBidi"/>
        </w:rPr>
        <w:t xml:space="preserve">Select  </w:t>
      </w:r>
      <w:r w:rsidR="009B7F94">
        <w:t>the</w:t>
      </w:r>
      <w:proofErr w:type="gramEnd"/>
      <w:r w:rsidR="009B7F94" w:rsidRPr="002E6889">
        <w:rPr>
          <w:rFonts w:asciiTheme="minorHAnsi" w:eastAsiaTheme="minorEastAsia" w:hAnsiTheme="minorHAnsi" w:cstheme="minorBidi"/>
        </w:rPr>
        <w:t xml:space="preserve"> lowest scores</w:t>
      </w:r>
      <w:r w:rsidR="009B7F94">
        <w:t xml:space="preserve"> of each year from 2013 to 2018’</w:t>
      </w:r>
      <w:r w:rsidR="009B7F94">
        <w:rPr>
          <w:noProof/>
        </w:rPr>
        <w:drawing>
          <wp:inline distT="0" distB="0" distL="0" distR="0" wp14:anchorId="56F5E6B4" wp14:editId="5722F5C5">
            <wp:extent cx="5727700" cy="1192530"/>
            <wp:effectExtent l="0" t="0" r="0" b="1270"/>
            <wp:docPr id="7" name="Picture 7" descr="A close up of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19-04-05 at 11.21.15 AM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19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34EF2" w14:textId="2723BED0" w:rsidR="002E6889" w:rsidRDefault="009B7F94">
      <w:r>
        <w:t xml:space="preserve"> </w:t>
      </w:r>
    </w:p>
    <w:p w14:paraId="7E0BF477" w14:textId="2BAE69C6" w:rsidR="002E6889" w:rsidRDefault="002E6889"/>
    <w:p w14:paraId="5D1CA42C" w14:textId="116D0B3A" w:rsidR="002E6889" w:rsidRDefault="002E6889">
      <w:r>
        <w:t>Outcome:</w:t>
      </w:r>
    </w:p>
    <w:p w14:paraId="7530AC2B" w14:textId="6749E79A" w:rsidR="002E6889" w:rsidRDefault="002E6889"/>
    <w:p w14:paraId="1946F410" w14:textId="520DB99E" w:rsidR="002E6889" w:rsidRDefault="002E6889"/>
    <w:p w14:paraId="7396B7E4" w14:textId="3B78542B" w:rsidR="002E6889" w:rsidRDefault="009B7F94">
      <w:r>
        <w:rPr>
          <w:noProof/>
        </w:rPr>
        <w:drawing>
          <wp:inline distT="0" distB="0" distL="0" distR="0" wp14:anchorId="1241D229" wp14:editId="1887C036">
            <wp:extent cx="5727700" cy="449580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19-04-05 at 11.18.09 AM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6641D" w14:textId="1E2B651C" w:rsidR="002E6889" w:rsidRDefault="002E6889"/>
    <w:p w14:paraId="01D29BF9" w14:textId="07B646CC" w:rsidR="002E6889" w:rsidRDefault="002E6889"/>
    <w:p w14:paraId="76C6C172" w14:textId="41F8323C" w:rsidR="002E6889" w:rsidRDefault="002E6889"/>
    <w:p w14:paraId="69ABEDDA" w14:textId="03D0BE08" w:rsidR="002E6889" w:rsidRDefault="002E6889"/>
    <w:p w14:paraId="7A16F9B7" w14:textId="5E76E640" w:rsidR="002E6889" w:rsidRDefault="002E6889"/>
    <w:p w14:paraId="126C205C" w14:textId="59222D9B" w:rsidR="002E6889" w:rsidRDefault="002E6889"/>
    <w:p w14:paraId="0F3C7864" w14:textId="1DE34914" w:rsidR="002E6889" w:rsidRDefault="002E6889"/>
    <w:p w14:paraId="3377594F" w14:textId="04AA0BC3" w:rsidR="002E6889" w:rsidRDefault="002E6889"/>
    <w:p w14:paraId="0A91E613" w14:textId="1A341D27" w:rsidR="002E6889" w:rsidRDefault="002E6889"/>
    <w:p w14:paraId="5C4F2820" w14:textId="77777777" w:rsidR="002E6889" w:rsidRDefault="002E6889"/>
    <w:p w14:paraId="169B07E4" w14:textId="548A6B53" w:rsidR="00B86C7D" w:rsidRDefault="00B86C7D"/>
    <w:p w14:paraId="5D444384" w14:textId="105F7736" w:rsidR="00B86C7D" w:rsidRDefault="00B86C7D">
      <w:r w:rsidRPr="00A675C3">
        <w:rPr>
          <w:color w:val="FF0000"/>
        </w:rPr>
        <w:t>Query4</w:t>
      </w:r>
      <w:r>
        <w:t>:</w:t>
      </w:r>
      <w:r w:rsidR="00A675C3" w:rsidRPr="00A675C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="00A675C3" w:rsidRPr="00A675C3">
        <w:rPr>
          <w:rFonts w:asciiTheme="minorHAnsi" w:eastAsiaTheme="minorEastAsia" w:hAnsiTheme="minorHAnsi" w:cstheme="minorBidi"/>
        </w:rPr>
        <w:t xml:space="preserve">Show all authors who created stories more than 30 </w:t>
      </w:r>
      <w:proofErr w:type="gramStart"/>
      <w:r w:rsidR="00A675C3" w:rsidRPr="00A675C3">
        <w:rPr>
          <w:rFonts w:asciiTheme="minorHAnsi" w:eastAsiaTheme="minorEastAsia" w:hAnsiTheme="minorHAnsi" w:cstheme="minorBidi"/>
        </w:rPr>
        <w:t>times .</w:t>
      </w:r>
      <w:proofErr w:type="gramEnd"/>
      <w:r w:rsidR="00A675C3" w:rsidRPr="00A675C3">
        <w:rPr>
          <w:rFonts w:asciiTheme="minorHAnsi" w:eastAsiaTheme="minorEastAsia" w:hAnsiTheme="minorHAnsi" w:cstheme="minorBidi"/>
        </w:rPr>
        <w:t xml:space="preserve"> Show the author</w:t>
      </w:r>
      <w:r w:rsidR="00A675C3">
        <w:t>.</w:t>
      </w:r>
    </w:p>
    <w:p w14:paraId="6272113D" w14:textId="4D0C4F7D" w:rsidR="00A675C3" w:rsidRPr="00A675C3" w:rsidRDefault="00A675C3" w:rsidP="00A675C3">
      <w:pPr>
        <w:rPr>
          <w:rFonts w:asciiTheme="minorHAnsi" w:eastAsiaTheme="minorEastAsia" w:hAnsiTheme="minorHAnsi" w:cstheme="minorBidi"/>
        </w:rPr>
      </w:pPr>
      <w:r w:rsidRPr="00A675C3">
        <w:rPr>
          <w:color w:val="FF0000"/>
        </w:rPr>
        <w:t>Read</w:t>
      </w:r>
      <w:r>
        <w:t>:</w:t>
      </w:r>
      <w:r w:rsidRPr="00A675C3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A675C3">
        <w:rPr>
          <w:rFonts w:asciiTheme="minorHAnsi" w:eastAsiaTheme="minorEastAsia" w:hAnsiTheme="minorHAnsi" w:cstheme="minorBidi"/>
        </w:rPr>
        <w:t xml:space="preserve">SELECT </w:t>
      </w:r>
      <w:proofErr w:type="spellStart"/>
      <w:r w:rsidRPr="00A675C3">
        <w:rPr>
          <w:rFonts w:asciiTheme="minorHAnsi" w:eastAsiaTheme="minorEastAsia" w:hAnsiTheme="minorHAnsi" w:cstheme="minorBidi"/>
        </w:rPr>
        <w:t>Authors_username</w:t>
      </w:r>
      <w:proofErr w:type="spellEnd"/>
      <w:r w:rsidRPr="00A675C3">
        <w:rPr>
          <w:rFonts w:asciiTheme="minorHAnsi" w:eastAsiaTheme="minorEastAsia" w:hAnsiTheme="minorHAnsi" w:cstheme="minorBidi"/>
        </w:rPr>
        <w:t>, Count FROM authors_30 WHERE Count&gt;30 ALLOW FILTERING;</w:t>
      </w:r>
    </w:p>
    <w:p w14:paraId="396CFEE7" w14:textId="72E7FC7F" w:rsidR="00A675C3" w:rsidRDefault="00A675C3"/>
    <w:p w14:paraId="7BEE0638" w14:textId="492EB9F9" w:rsidR="00B86C7D" w:rsidRDefault="00B86C7D">
      <w:r w:rsidRPr="00A675C3">
        <w:rPr>
          <w:color w:val="FF0000"/>
        </w:rPr>
        <w:t>Problem</w:t>
      </w:r>
      <w:r>
        <w:t xml:space="preserve">: </w:t>
      </w:r>
      <w:proofErr w:type="spellStart"/>
      <w:r>
        <w:t>Can not</w:t>
      </w:r>
      <w:proofErr w:type="spellEnd"/>
      <w:r>
        <w:t xml:space="preserve"> use </w:t>
      </w:r>
      <w:proofErr w:type="gramStart"/>
      <w:r>
        <w:t>Count(</w:t>
      </w:r>
      <w:proofErr w:type="gramEnd"/>
      <w:r>
        <w:t>) command to summar</w:t>
      </w:r>
      <w:r w:rsidR="0065671A">
        <w:t xml:space="preserve">ize the appearing time of each author. So I replaced the method with using </w:t>
      </w:r>
      <w:proofErr w:type="gramStart"/>
      <w:r w:rsidR="0065671A">
        <w:t>Count(</w:t>
      </w:r>
      <w:proofErr w:type="gramEnd"/>
      <w:r w:rsidR="0065671A">
        <w:t>) command in SQL then loading the data into Cassandra.</w:t>
      </w:r>
    </w:p>
    <w:p w14:paraId="20A17182" w14:textId="60317C33" w:rsidR="0065671A" w:rsidRDefault="0065671A">
      <w:r>
        <w:rPr>
          <w:noProof/>
        </w:rPr>
        <w:drawing>
          <wp:inline distT="0" distB="0" distL="0" distR="0" wp14:anchorId="657696F4" wp14:editId="0B260181">
            <wp:extent cx="5727700" cy="2503170"/>
            <wp:effectExtent l="0" t="0" r="0" b="0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 Shot 2019-04-04 at 11.58.46 PM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DFEFA" w14:textId="4C146D6E" w:rsidR="0065671A" w:rsidRDefault="0065671A"/>
    <w:p w14:paraId="46B6FE4F" w14:textId="7547055F" w:rsidR="0065671A" w:rsidRDefault="0065671A"/>
    <w:p w14:paraId="40A60433" w14:textId="2AF6DC82" w:rsidR="0065671A" w:rsidRDefault="0065671A">
      <w:r w:rsidRPr="00A675C3">
        <w:rPr>
          <w:color w:val="FF0000"/>
        </w:rPr>
        <w:t>Outcome</w:t>
      </w:r>
      <w:r>
        <w:t>:</w:t>
      </w:r>
    </w:p>
    <w:p w14:paraId="5B763740" w14:textId="116B3A79" w:rsidR="0065671A" w:rsidRDefault="0065671A">
      <w:r>
        <w:rPr>
          <w:noProof/>
        </w:rPr>
        <w:drawing>
          <wp:inline distT="0" distB="0" distL="0" distR="0" wp14:anchorId="52BAB75B" wp14:editId="5387FB00">
            <wp:extent cx="5727700" cy="2663190"/>
            <wp:effectExtent l="0" t="0" r="0" b="3810"/>
            <wp:docPr id="18" name="Picture 1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 Shot 2019-04-05 at 12.08.04 AM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66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EE39C" w14:textId="255EC598" w:rsidR="002159BE" w:rsidRDefault="002159BE"/>
    <w:p w14:paraId="3FCF1D9A" w14:textId="07AF7E6E" w:rsidR="002159BE" w:rsidRDefault="002159BE"/>
    <w:p w14:paraId="7292017F" w14:textId="66506689" w:rsidR="002159BE" w:rsidRDefault="002159BE"/>
    <w:p w14:paraId="357A8A49" w14:textId="3917D74E" w:rsidR="002159BE" w:rsidRDefault="002159BE"/>
    <w:p w14:paraId="2915DCB5" w14:textId="5ACA5FC6" w:rsidR="002159BE" w:rsidRDefault="002159BE" w:rsidP="002159BE">
      <w:r w:rsidRPr="001861ED">
        <w:rPr>
          <w:color w:val="FF0000"/>
        </w:rPr>
        <w:lastRenderedPageBreak/>
        <w:t>Query5</w:t>
      </w:r>
      <w:r>
        <w:t>:</w:t>
      </w:r>
      <w:r w:rsidRPr="002159BE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Select the latest story created, show the date of publication, 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story_id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, title, and author</w:t>
      </w:r>
    </w:p>
    <w:p w14:paraId="62AB9B6F" w14:textId="155C87D5" w:rsidR="002159BE" w:rsidRDefault="002159BE">
      <w:r w:rsidRPr="001861ED">
        <w:rPr>
          <w:color w:val="FF0000"/>
        </w:rPr>
        <w:t>Read</w:t>
      </w:r>
      <w:r>
        <w:t>:</w:t>
      </w:r>
      <w:r w:rsidR="001861ED" w:rsidRPr="001861ED">
        <w:rPr>
          <w:rFonts w:ascii="Menlo" w:eastAsiaTheme="minorEastAsia" w:hAnsi="Menlo" w:cs="Menlo"/>
          <w:color w:val="000000"/>
          <w:sz w:val="22"/>
          <w:szCs w:val="22"/>
        </w:rPr>
        <w:t xml:space="preserve"> </w:t>
      </w:r>
      <w:r w:rsidR="001861ED" w:rsidRPr="001861ED">
        <w:t xml:space="preserve">SELECT Title, </w:t>
      </w:r>
      <w:proofErr w:type="spellStart"/>
      <w:r w:rsidR="001861ED" w:rsidRPr="001861ED">
        <w:t>Story_ID</w:t>
      </w:r>
      <w:proofErr w:type="spellEnd"/>
      <w:r w:rsidR="001861ED" w:rsidRPr="001861ED">
        <w:t xml:space="preserve">, </w:t>
      </w:r>
      <w:proofErr w:type="spellStart"/>
      <w:r w:rsidR="001861ED" w:rsidRPr="001861ED">
        <w:t>Authors_username</w:t>
      </w:r>
      <w:proofErr w:type="spellEnd"/>
      <w:r w:rsidR="001861ED" w:rsidRPr="001861ED">
        <w:t xml:space="preserve">, Year, Quarter, Month From </w:t>
      </w:r>
      <w:proofErr w:type="spellStart"/>
      <w:r w:rsidR="001861ED" w:rsidRPr="001861ED">
        <w:t>latest_story</w:t>
      </w:r>
      <w:proofErr w:type="spellEnd"/>
      <w:r w:rsidR="001861ED" w:rsidRPr="001861ED">
        <w:t xml:space="preserve"> WHERE Year&gt;2017 and Quarter&gt;3 and Month&gt;11 ALLOW FILTERING;</w:t>
      </w:r>
    </w:p>
    <w:p w14:paraId="19D3AAD5" w14:textId="33707C35" w:rsidR="001861ED" w:rsidRDefault="001861ED">
      <w:r w:rsidRPr="001861ED">
        <w:rPr>
          <w:color w:val="FF0000"/>
        </w:rPr>
        <w:t>Outcome</w:t>
      </w:r>
      <w:r>
        <w:t>:</w:t>
      </w:r>
      <w:r>
        <w:rPr>
          <w:noProof/>
        </w:rPr>
        <w:drawing>
          <wp:inline distT="0" distB="0" distL="0" distR="0" wp14:anchorId="21383BFC" wp14:editId="2EF89662">
            <wp:extent cx="5727700" cy="2320290"/>
            <wp:effectExtent l="0" t="0" r="0" b="3810"/>
            <wp:docPr id="19" name="Picture 1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 Shot 2019-04-05 at 11.32.38 A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32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9D657" w14:textId="7A80C6AE" w:rsidR="00BC63F4" w:rsidRDefault="00BC63F4"/>
    <w:p w14:paraId="395303D0" w14:textId="40C60D1E" w:rsidR="00BC63F4" w:rsidRDefault="00BC63F4"/>
    <w:p w14:paraId="3F0C44EE" w14:textId="0F78C66B" w:rsidR="00BC63F4" w:rsidRDefault="00BC63F4">
      <w:pPr>
        <w:rPr>
          <w:color w:val="FF0000"/>
        </w:rPr>
      </w:pPr>
      <w:r>
        <w:t xml:space="preserve">1.COPY the csv files from local into the docker container: </w:t>
      </w:r>
      <w:r w:rsidRPr="00BC63F4">
        <w:rPr>
          <w:color w:val="FF0000"/>
        </w:rPr>
        <w:t xml:space="preserve">docker </w:t>
      </w:r>
      <w:proofErr w:type="gramStart"/>
      <w:r w:rsidRPr="00BC63F4">
        <w:rPr>
          <w:color w:val="FF0000"/>
        </w:rPr>
        <w:t>cp  [</w:t>
      </w:r>
      <w:proofErr w:type="gramEnd"/>
      <w:r w:rsidRPr="00BC63F4">
        <w:rPr>
          <w:color w:val="FF0000"/>
        </w:rPr>
        <w:t xml:space="preserve">csv file path] </w:t>
      </w:r>
      <w:r>
        <w:rPr>
          <w:color w:val="FF0000"/>
        </w:rPr>
        <w:t>[</w:t>
      </w:r>
      <w:r w:rsidRPr="00BC63F4">
        <w:rPr>
          <w:color w:val="FF0000"/>
        </w:rPr>
        <w:t>container name</w:t>
      </w:r>
      <w:r>
        <w:rPr>
          <w:color w:val="FF0000"/>
        </w:rPr>
        <w:t>]</w:t>
      </w:r>
      <w:r w:rsidRPr="00BC63F4">
        <w:rPr>
          <w:color w:val="FF0000"/>
        </w:rPr>
        <w:t>:root</w:t>
      </w:r>
      <w:r>
        <w:rPr>
          <w:noProof/>
        </w:rPr>
        <w:drawing>
          <wp:inline distT="0" distB="0" distL="0" distR="0" wp14:anchorId="2DC6C24D" wp14:editId="0789DC86">
            <wp:extent cx="5727700" cy="243205"/>
            <wp:effectExtent l="0" t="0" r="0" b="0"/>
            <wp:docPr id="20" name="Picture 20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 Shot 2019-04-06 at 1.03.11 PM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4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0A322" w14:textId="43C15B01" w:rsidR="00BC63F4" w:rsidRDefault="00BC63F4">
      <w:pPr>
        <w:rPr>
          <w:color w:val="000000" w:themeColor="text1"/>
        </w:rPr>
      </w:pPr>
      <w:r>
        <w:rPr>
          <w:color w:val="000000" w:themeColor="text1"/>
        </w:rPr>
        <w:t xml:space="preserve">2.Then execute your </w:t>
      </w:r>
      <w:proofErr w:type="gramStart"/>
      <w:r>
        <w:rPr>
          <w:color w:val="000000" w:themeColor="text1"/>
        </w:rPr>
        <w:t>container :</w:t>
      </w:r>
      <w:proofErr w:type="gramEnd"/>
      <w:r>
        <w:rPr>
          <w:color w:val="000000" w:themeColor="text1"/>
        </w:rPr>
        <w:t xml:space="preserve"> </w:t>
      </w:r>
      <w:r w:rsidRPr="00B03E58">
        <w:rPr>
          <w:color w:val="FF0000"/>
        </w:rPr>
        <w:t>docker exec -it [container name] bash</w:t>
      </w:r>
    </w:p>
    <w:p w14:paraId="4B4FFB4F" w14:textId="02D98B20" w:rsidR="00BC63F4" w:rsidRDefault="00BC63F4">
      <w:pPr>
        <w:rPr>
          <w:color w:val="000000" w:themeColor="text1"/>
        </w:rPr>
      </w:pPr>
      <w:r>
        <w:rPr>
          <w:color w:val="000000" w:themeColor="text1"/>
        </w:rPr>
        <w:t xml:space="preserve">3.Get into root container: </w:t>
      </w:r>
      <w:r w:rsidRPr="00B03E58">
        <w:rPr>
          <w:color w:val="FF0000"/>
        </w:rPr>
        <w:t xml:space="preserve">cd root </w:t>
      </w:r>
    </w:p>
    <w:p w14:paraId="43E3E7CB" w14:textId="0DD9BC2D" w:rsidR="00BC63F4" w:rsidRDefault="00BC63F4">
      <w:pPr>
        <w:rPr>
          <w:color w:val="000000" w:themeColor="text1"/>
        </w:rPr>
      </w:pPr>
      <w:r>
        <w:rPr>
          <w:color w:val="000000" w:themeColor="text1"/>
        </w:rPr>
        <w:t xml:space="preserve">4.check if the csv file </w:t>
      </w:r>
      <w:r w:rsidR="00B03E58">
        <w:rPr>
          <w:color w:val="000000" w:themeColor="text1"/>
        </w:rPr>
        <w:t xml:space="preserve">is copied </w:t>
      </w:r>
      <w:proofErr w:type="spellStart"/>
      <w:r w:rsidR="00B03E58">
        <w:rPr>
          <w:color w:val="000000" w:themeColor="text1"/>
        </w:rPr>
        <w:t>successfully:</w:t>
      </w:r>
      <w:r w:rsidR="00B03E58" w:rsidRPr="00B03E58">
        <w:rPr>
          <w:color w:val="FF0000"/>
        </w:rPr>
        <w:t>ls</w:t>
      </w:r>
      <w:proofErr w:type="spellEnd"/>
      <w:r w:rsidR="00B03E58">
        <w:rPr>
          <w:noProof/>
          <w:color w:val="000000" w:themeColor="text1"/>
        </w:rPr>
        <w:drawing>
          <wp:inline distT="0" distB="0" distL="0" distR="0" wp14:anchorId="78CCB0EA" wp14:editId="5011708F">
            <wp:extent cx="5727700" cy="4362450"/>
            <wp:effectExtent l="0" t="0" r="0" b="6350"/>
            <wp:docPr id="22" name="Picture 2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 Shot 2019-04-06 at 1.11.39 PM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22B33" w14:textId="386A15DD" w:rsidR="00B03E58" w:rsidRDefault="00B03E58">
      <w:pPr>
        <w:rPr>
          <w:color w:val="000000" w:themeColor="text1"/>
        </w:rPr>
      </w:pPr>
      <w:r>
        <w:rPr>
          <w:color w:val="000000" w:themeColor="text1"/>
        </w:rPr>
        <w:lastRenderedPageBreak/>
        <w:t>5.use ‘</w:t>
      </w:r>
      <w:proofErr w:type="spellStart"/>
      <w:r>
        <w:rPr>
          <w:color w:val="000000" w:themeColor="text1"/>
        </w:rPr>
        <w:t>cqlsh</w:t>
      </w:r>
      <w:proofErr w:type="spellEnd"/>
      <w:r>
        <w:rPr>
          <w:color w:val="000000" w:themeColor="text1"/>
        </w:rPr>
        <w:t>’ to run CQL shell and run command ‘</w:t>
      </w:r>
      <w:r w:rsidRPr="00B03E58">
        <w:rPr>
          <w:color w:val="FF0000"/>
        </w:rPr>
        <w:t xml:space="preserve">use </w:t>
      </w:r>
      <w:proofErr w:type="spellStart"/>
      <w:r w:rsidRPr="00B03E58">
        <w:rPr>
          <w:color w:val="FF0000"/>
        </w:rPr>
        <w:t>keyspace’s</w:t>
      </w:r>
      <w:proofErr w:type="spellEnd"/>
      <w:r w:rsidRPr="00B03E58">
        <w:rPr>
          <w:color w:val="FF0000"/>
        </w:rPr>
        <w:t xml:space="preserve"> name’ </w:t>
      </w:r>
      <w:r>
        <w:rPr>
          <w:color w:val="000000" w:themeColor="text1"/>
        </w:rPr>
        <w:t xml:space="preserve">to use the </w:t>
      </w:r>
      <w:proofErr w:type="spellStart"/>
      <w:r>
        <w:rPr>
          <w:color w:val="000000" w:themeColor="text1"/>
        </w:rPr>
        <w:t>keyspace</w:t>
      </w:r>
      <w:proofErr w:type="spellEnd"/>
      <w:r>
        <w:rPr>
          <w:color w:val="000000" w:themeColor="text1"/>
        </w:rPr>
        <w:t>.</w:t>
      </w:r>
    </w:p>
    <w:p w14:paraId="58D59DB2" w14:textId="724FB178" w:rsidR="00B03E58" w:rsidRDefault="00B03E58">
      <w:pPr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BAF08DE" wp14:editId="481BEC93">
            <wp:extent cx="5727700" cy="1078230"/>
            <wp:effectExtent l="0" t="0" r="0" b="1270"/>
            <wp:docPr id="24" name="Picture 2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 Shot 2019-04-06 at 1.16.02 PM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07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84246" w14:textId="103DE0B0" w:rsidR="00B03E58" w:rsidRPr="00B03E58" w:rsidRDefault="00B03E58">
      <w:pPr>
        <w:rPr>
          <w:color w:val="FF0000"/>
        </w:rPr>
      </w:pPr>
      <w:r>
        <w:rPr>
          <w:color w:val="000000" w:themeColor="text1"/>
        </w:rPr>
        <w:t xml:space="preserve">6.finally, you can copy the data from the csv file. </w:t>
      </w:r>
      <w:r w:rsidRPr="00B03E58">
        <w:rPr>
          <w:color w:val="FF0000"/>
        </w:rPr>
        <w:t>With command: COPY [table name] FROM ‘[csv file name.csv]’ WITH HEADER=TRUE;</w:t>
      </w:r>
    </w:p>
    <w:sectPr w:rsidR="00B03E58" w:rsidRPr="00B03E58" w:rsidSect="00984589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zM7IwMDQ3NTA3NjNT0lEKTi0uzszPAykwrAUAhoYxNCwAAAA="/>
  </w:docVars>
  <w:rsids>
    <w:rsidRoot w:val="00BA4E96"/>
    <w:rsid w:val="00073A46"/>
    <w:rsid w:val="001861ED"/>
    <w:rsid w:val="001A55D1"/>
    <w:rsid w:val="001B211F"/>
    <w:rsid w:val="002159BE"/>
    <w:rsid w:val="002E6889"/>
    <w:rsid w:val="002F05DD"/>
    <w:rsid w:val="004352D2"/>
    <w:rsid w:val="0065671A"/>
    <w:rsid w:val="00984589"/>
    <w:rsid w:val="009B7F94"/>
    <w:rsid w:val="00A675C3"/>
    <w:rsid w:val="00B03E58"/>
    <w:rsid w:val="00B86C7D"/>
    <w:rsid w:val="00BA202F"/>
    <w:rsid w:val="00BA4E96"/>
    <w:rsid w:val="00BC63F4"/>
    <w:rsid w:val="00E03833"/>
    <w:rsid w:val="00E41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4C3FE"/>
  <w15:chartTrackingRefBased/>
  <w15:docId w15:val="{DDD3A577-9E81-1846-9A03-13CD29366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9BE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41214"/>
    <w:rPr>
      <w:rFonts w:eastAsiaTheme="minorEastAsi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1214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71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2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5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6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nthony Gramaje</cp:lastModifiedBy>
  <cp:revision>9</cp:revision>
  <dcterms:created xsi:type="dcterms:W3CDTF">2019-04-03T09:23:00Z</dcterms:created>
  <dcterms:modified xsi:type="dcterms:W3CDTF">2019-04-14T18:13:00Z</dcterms:modified>
</cp:coreProperties>
</file>